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Pakistan</w:t>
      </w:r>
      <w:r>
        <w:t xml:space="preserve"> </w:t>
      </w:r>
      <w:r>
        <w:t xml:space="preserve">Islamabad</w:t>
      </w:r>
    </w:p>
    <w:bookmarkStart w:id="20" w:name="cover-letter-for-orthodontist-position"/>
    <w:p>
      <w:pPr>
        <w:pStyle w:val="Heading1"/>
      </w:pPr>
      <w:r>
        <w:t xml:space="preserve">Cover Letter for Orthodontist Position</w:t>
      </w:r>
    </w:p>
    <w:p>
      <w:pPr>
        <w:pStyle w:val="FirstParagraph"/>
      </w:pPr>
      <w:r>
        <w:rPr>
          <w:bCs/>
          <w:b/>
        </w:rPr>
        <w:t xml:space="preserve">Dear [Recipient's Name],</w:t>
      </w:r>
    </w:p>
    <w:p>
      <w:pPr>
        <w:pStyle w:val="BodyText"/>
      </w:pPr>
      <w:r>
        <w:t xml:space="preserve">I am writing to express my enthusiastic interest in the Orthodontist position at your esteemed institution in Pakistan Islamabad. As a highly motivated and skilled orthodontic professional with a passion for enhancing smiles and improving lives, I am eager to contribute my expertise to your team. With over [X years] of experience in orthodontics, including [specific details about your background], I am confident that my qualifications align perfectly with the needs of your practice, particularly in the dynamic and growing healthcare landscape of Islamabad.</w:t>
      </w:r>
    </w:p>
    <w:p>
      <w:pPr>
        <w:pStyle w:val="BodyText"/>
      </w:pPr>
      <w:r>
        <w:t xml:space="preserve">My journey as an Orthodontist has been driven by a deep commitment to patient-centered care and a dedication to staying at the forefront of orthodontic advancements. I hold [your degree, e.g., Doctorate in Orthodontics] from [university name], where I honed my skills in diagnosing and treating malocclusions, designing customized treatment plans, and utilizing cutting-edge technologies such as [specific technologies like Invisalign, 3D imaging, etc.]. Throughout my career, I have treated a diverse range of patients, from children to adults, ensuring that each individual receives personalized attention and compassionate care.</w:t>
      </w:r>
    </w:p>
    <w:p>
      <w:pPr>
        <w:pStyle w:val="BodyText"/>
      </w:pPr>
      <w:r>
        <w:t xml:space="preserve">What sets me apart as an Orthodontist is not only my technical expertise but also my ability to build trust and rapport with patients. In Pakistan Islamabad, where cultural sensitivity and community engagement are vital, I have consistently prioritized understanding the unique needs of my patients. Whether it’s addressing the specific concerns of families in [specific areas of Islamabad] or adapting treatment approaches to align with local preferences, I strive to create an inclusive and welcoming environment for all.</w:t>
      </w:r>
    </w:p>
    <w:p>
      <w:pPr>
        <w:pStyle w:val="BodyText"/>
      </w:pPr>
      <w:r>
        <w:t xml:space="preserve">My experience in Pakistan Islamabad has also exposed me to the challenges and opportunities within the region’s healthcare system. I have worked closely with [mention any relevant organizations, hospitals, or clinics in Islamabad] to provide accessible orthodontic care, often collaborating with general dentists and pediatricians to ensure holistic treatment outcomes. This collaborative spirit has reinforced my belief that an Orthodontist must not only be a specialist but also a team player who can contribute to the broader goals of patient well-being.</w:t>
      </w:r>
    </w:p>
    <w:p>
      <w:pPr>
        <w:pStyle w:val="BodyText"/>
      </w:pPr>
      <w:r>
        <w:t xml:space="preserve">One of my proudest achievements as an Orthodontist was [specific example: e.g., "leading a community outreach program that provided free orthodontic screenings to 500+ children in underserved areas of Islamabad"]. This initiative not only addressed gaps in care but also highlighted the importance of raising awareness about oral health in our communities. I am deeply committed to fostering similar initiatives, whether through partnerships with local schools, NGOs, or public health campaigns.</w:t>
      </w:r>
    </w:p>
    <w:p>
      <w:pPr>
        <w:pStyle w:val="BodyText"/>
      </w:pPr>
      <w:r>
        <w:t xml:space="preserve">As you consider potential candidates for the Orthodontist role in Islamabad, I would like to emphasize how my skills and values align with your practice’s mission. My expertise in [specific areas: e.g., interceptive orthodontics, cosmetic braces, or pediatric orthodontics] combined with my ability to communicate effectively in both English and [local language if applicable] positions me to thrive in your environment. I am also well-versed in the latest orthodontic guidelines and regulatory standards, ensuring that I deliver care that meets the highest ethical and professional benchmarks.</w:t>
      </w:r>
    </w:p>
    <w:p>
      <w:pPr>
        <w:pStyle w:val="BodyText"/>
      </w:pPr>
      <w:r>
        <w:t xml:space="preserve">Pakistan Islamabad is a city of opportunity, with a growing population and increasing demand for specialized dental services. As an Orthodontist, I understand the importance of staying adaptable and innovative in such a setting. Whether it’s integrating new technologies into daily practice or mentoring junior professionals, I am committed to contributing to the continued growth and reputation of your institution. My goal is not only to provide exceptional orthodontic care but also to inspire confidence and long-term relationships with patients.</w:t>
      </w:r>
    </w:p>
    <w:p>
      <w:pPr>
        <w:pStyle w:val="BodyText"/>
      </w:pPr>
      <w:r>
        <w:t xml:space="preserve">In addition to my clinical expertise, I bring a strong work ethic, attention to detail, and a proactive approach to problem-solving. I am fluent in [languages if applicable] and have experience managing both private and public-sector orthodontic practices, which has equipped me with the organizational skills necessary to thrive in fast-paced environments. My ability to balance clinical responsibilities with administrative tasks ensures that I can support your team effectively while maintaining a focus on patient care.</w:t>
      </w:r>
    </w:p>
    <w:p>
      <w:pPr>
        <w:pStyle w:val="BodyText"/>
      </w:pPr>
      <w:r>
        <w:t xml:space="preserve">I am particularly drawn to your practice because of [mention specific reasons: e.g., "your reputation for excellence in orthodontic care," "your commitment to community service," or "your innovative approach to patient treatment"]. I am eager to contribute my skills and experience to further strengthen these values. I would welcome the opportunity to discuss how my background and vision align with the goals of your team.</w:t>
      </w:r>
    </w:p>
    <w:p>
      <w:pPr>
        <w:pStyle w:val="BodyText"/>
      </w:pPr>
      <w:r>
        <w:t xml:space="preserve">Thank you for considering my application. I have attached my resume for your review and am available at your convenience for an interview. Please feel free to contact me at [your phone number] or [your email address] if you require any additional information. I look forward to the possibility of contributing to the success of your practice and making a meaningful difference in the lives of patients in Pakistan Islamabad.</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Pakistan Islamabad</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